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1863E1" w14:textId="4AFFC343" w:rsidR="00262332" w:rsidRPr="00262332" w:rsidRDefault="00262332" w:rsidP="00262332">
      <w:pPr>
        <w:pStyle w:val="CompliantSubHeading1"/>
        <w:rPr>
          <w:rFonts w:ascii="Arial" w:hAnsi="Arial" w:cs="Arial"/>
          <w:sz w:val="30"/>
          <w:szCs w:val="30"/>
        </w:rPr>
      </w:pPr>
      <w:r w:rsidRPr="00262332">
        <w:rPr>
          <w:rFonts w:ascii="Arial" w:hAnsi="Arial" w:cs="Arial"/>
          <w:sz w:val="30"/>
          <w:szCs w:val="30"/>
        </w:rPr>
        <w:t>Learner Feedback Form</w:t>
      </w:r>
      <w:r w:rsidR="001475A4">
        <w:rPr>
          <w:rFonts w:ascii="Arial" w:hAnsi="Arial" w:cs="Arial"/>
          <w:sz w:val="30"/>
          <w:szCs w:val="30"/>
        </w:rPr>
        <w:t xml:space="preserve"> </w:t>
      </w:r>
    </w:p>
    <w:p w14:paraId="4A08B6AE" w14:textId="77777777" w:rsidR="00262332" w:rsidRDefault="00262332"/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1321"/>
        <w:gridCol w:w="601"/>
        <w:gridCol w:w="601"/>
        <w:gridCol w:w="601"/>
        <w:gridCol w:w="601"/>
        <w:gridCol w:w="3787"/>
      </w:tblGrid>
      <w:tr w:rsidR="00262332" w:rsidRPr="007818ED" w14:paraId="06E08FFF" w14:textId="77777777" w:rsidTr="006B357A">
        <w:trPr>
          <w:trHeight w:val="510"/>
        </w:trPr>
        <w:tc>
          <w:tcPr>
            <w:tcW w:w="212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365F91" w:themeFill="accent1" w:themeFillShade="BF"/>
            <w:vAlign w:val="center"/>
          </w:tcPr>
          <w:p w14:paraId="53EDDB66" w14:textId="7B0436EE" w:rsidR="00262332" w:rsidRPr="006B357A" w:rsidRDefault="00262332" w:rsidP="00E11FB0">
            <w:pPr>
              <w:spacing w:before="40" w:after="40" w:line="276" w:lineRule="auto"/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</w:pPr>
            <w:r w:rsidRPr="006B357A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  <w:t xml:space="preserve">Learner Name </w:t>
            </w:r>
          </w:p>
        </w:tc>
        <w:tc>
          <w:tcPr>
            <w:tcW w:w="7512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706B1D1" w14:textId="77777777" w:rsidR="00262332" w:rsidRPr="00E11FB0" w:rsidRDefault="00262332" w:rsidP="00E11FB0">
            <w:pPr>
              <w:pStyle w:val="CompliantBenchmarkAnswers"/>
              <w:spacing w:before="40" w:after="40"/>
              <w:jc w:val="left"/>
              <w:rPr>
                <w:rFonts w:ascii="Arial" w:hAnsi="Arial" w:cs="Arial"/>
                <w:sz w:val="22"/>
                <w:szCs w:val="22"/>
                <w:lang w:eastAsia="en-AU" w:bidi="en-US"/>
              </w:rPr>
            </w:pPr>
          </w:p>
        </w:tc>
      </w:tr>
      <w:tr w:rsidR="00E11FB0" w:rsidRPr="007818ED" w14:paraId="41D1628C" w14:textId="77777777" w:rsidTr="006B357A">
        <w:trPr>
          <w:trHeight w:val="510"/>
        </w:trPr>
        <w:tc>
          <w:tcPr>
            <w:tcW w:w="212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365F91" w:themeFill="accent1" w:themeFillShade="BF"/>
            <w:vAlign w:val="center"/>
          </w:tcPr>
          <w:p w14:paraId="30D76709" w14:textId="769E3FC6" w:rsidR="00E11FB0" w:rsidRPr="006B357A" w:rsidRDefault="00E11FB0" w:rsidP="00E11FB0">
            <w:pPr>
              <w:spacing w:before="40" w:after="40" w:line="276" w:lineRule="auto"/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</w:pPr>
            <w:r w:rsidRPr="006B357A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  <w:t>Facilitator Name</w:t>
            </w:r>
          </w:p>
        </w:tc>
        <w:tc>
          <w:tcPr>
            <w:tcW w:w="7512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2988FCC" w14:textId="7B9CCE7E" w:rsidR="00E11FB0" w:rsidRPr="00E56AAE" w:rsidRDefault="00E56AAE" w:rsidP="00E11FB0">
            <w:pPr>
              <w:pStyle w:val="CompliantBenchmarkAnswers"/>
              <w:spacing w:before="40" w:after="40"/>
              <w:jc w:val="left"/>
              <w:rPr>
                <w:rFonts w:ascii="Arial" w:hAnsi="Arial" w:cs="Arial"/>
                <w:sz w:val="22"/>
                <w:szCs w:val="22"/>
                <w:lang w:eastAsia="en-AU" w:bidi="en-US"/>
              </w:rPr>
            </w:pPr>
            <w:r w:rsidRPr="00E56AAE">
              <w:rPr>
                <w:rFonts w:ascii="Arial" w:hAnsi="Arial" w:cs="Arial"/>
                <w:color w:val="000000" w:themeColor="text1"/>
                <w:sz w:val="22"/>
                <w:szCs w:val="22"/>
                <w:lang w:eastAsia="en-AU" w:bidi="en-US"/>
              </w:rPr>
              <w:t>Rupert Russell</w:t>
            </w:r>
          </w:p>
        </w:tc>
      </w:tr>
      <w:tr w:rsidR="00E11FB0" w:rsidRPr="007818ED" w14:paraId="7609F813" w14:textId="77777777" w:rsidTr="006B357A">
        <w:trPr>
          <w:trHeight w:val="510"/>
        </w:trPr>
        <w:tc>
          <w:tcPr>
            <w:tcW w:w="212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365F91" w:themeFill="accent1" w:themeFillShade="BF"/>
            <w:vAlign w:val="center"/>
          </w:tcPr>
          <w:p w14:paraId="18BE5BBF" w14:textId="6466F913" w:rsidR="00E11FB0" w:rsidRPr="006B357A" w:rsidRDefault="00E11FB0" w:rsidP="00E11FB0">
            <w:pPr>
              <w:spacing w:before="40" w:after="40" w:line="276" w:lineRule="auto"/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</w:pPr>
            <w:r w:rsidRPr="006B357A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  <w:t xml:space="preserve">Session </w:t>
            </w:r>
            <w:r w:rsidR="00262332" w:rsidRPr="006B357A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  <w:t>T</w:t>
            </w:r>
            <w:r w:rsidRPr="006B357A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  <w:t>itle</w:t>
            </w:r>
          </w:p>
        </w:tc>
        <w:tc>
          <w:tcPr>
            <w:tcW w:w="7512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9D25B6B" w14:textId="2A8572D5" w:rsidR="00E11FB0" w:rsidRDefault="00E56AAE" w:rsidP="00E56AAE">
            <w:pPr>
              <w:pStyle w:val="CompliantBenchmarkAnswers"/>
              <w:spacing w:before="40" w:after="40"/>
              <w:jc w:val="left"/>
            </w:pPr>
            <w:r w:rsidRPr="00E56AAE">
              <w:rPr>
                <w:rFonts w:ascii="Arial" w:hAnsi="Arial" w:cs="Arial"/>
                <w:color w:val="000000" w:themeColor="text1"/>
                <w:sz w:val="22"/>
                <w:szCs w:val="22"/>
                <w:lang w:eastAsia="en-AU" w:bidi="en-US"/>
              </w:rPr>
              <w:t>Ropes &amp; Knots</w:t>
            </w:r>
          </w:p>
        </w:tc>
      </w:tr>
      <w:tr w:rsidR="00E11FB0" w:rsidRPr="007818ED" w14:paraId="4290A556" w14:textId="77777777" w:rsidTr="006B357A">
        <w:trPr>
          <w:trHeight w:val="510"/>
        </w:trPr>
        <w:tc>
          <w:tcPr>
            <w:tcW w:w="212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365F91" w:themeFill="accent1" w:themeFillShade="BF"/>
            <w:vAlign w:val="center"/>
          </w:tcPr>
          <w:p w14:paraId="777EF9CB" w14:textId="589324F5" w:rsidR="00E11FB0" w:rsidRPr="006B357A" w:rsidRDefault="00E11FB0" w:rsidP="00E11FB0">
            <w:pPr>
              <w:spacing w:before="40" w:after="40" w:line="276" w:lineRule="auto"/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</w:pPr>
            <w:r w:rsidRPr="006B357A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  <w:t xml:space="preserve">Session </w:t>
            </w:r>
            <w:r w:rsidR="00262332" w:rsidRPr="006B357A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  <w:t>D</w:t>
            </w:r>
            <w:r w:rsidRPr="006B357A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  <w:t>ate</w:t>
            </w:r>
          </w:p>
        </w:tc>
        <w:tc>
          <w:tcPr>
            <w:tcW w:w="7512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D41DB8D" w14:textId="39211A18" w:rsidR="00E11FB0" w:rsidRDefault="00E56AAE" w:rsidP="00E56AAE">
            <w:pPr>
              <w:pStyle w:val="CompliantBenchmarkAnswers"/>
              <w:spacing w:before="40" w:after="40"/>
              <w:jc w:val="left"/>
            </w:pPr>
            <w:r w:rsidRPr="00E56AAE">
              <w:rPr>
                <w:rFonts w:ascii="Arial" w:hAnsi="Arial" w:cs="Arial"/>
                <w:color w:val="000000" w:themeColor="text1"/>
                <w:sz w:val="22"/>
                <w:szCs w:val="22"/>
                <w:lang w:eastAsia="en-AU" w:bidi="en-US"/>
              </w:rPr>
              <w:t>16/11/2021</w:t>
            </w:r>
          </w:p>
        </w:tc>
      </w:tr>
      <w:tr w:rsidR="00DB0771" w:rsidRPr="00DB0771" w14:paraId="06C7F9D7" w14:textId="77777777" w:rsidTr="00DB0771">
        <w:trPr>
          <w:trHeight w:val="1204"/>
        </w:trPr>
        <w:tc>
          <w:tcPr>
            <w:tcW w:w="344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365F91" w:themeFill="accent1" w:themeFillShade="BF"/>
            <w:vAlign w:val="center"/>
          </w:tcPr>
          <w:p w14:paraId="5693B013" w14:textId="77777777" w:rsidR="00E11FB0" w:rsidRPr="00DB0771" w:rsidRDefault="00E11FB0" w:rsidP="00E11FB0">
            <w:pPr>
              <w:spacing w:before="40" w:after="40" w:line="276" w:lineRule="auto"/>
              <w:jc w:val="center"/>
              <w:rPr>
                <w:rFonts w:ascii="Arial" w:hAnsi="Arial" w:cs="Arial"/>
                <w:b/>
                <w:color w:val="FFFFFF" w:themeColor="background1"/>
                <w:szCs w:val="22"/>
                <w:lang w:val="en-GB"/>
              </w:rPr>
            </w:pPr>
            <w:r w:rsidRPr="00DB0771">
              <w:rPr>
                <w:rFonts w:ascii="Arial" w:hAnsi="Arial" w:cs="Arial"/>
                <w:b/>
                <w:color w:val="FFFFFF" w:themeColor="background1"/>
                <w:szCs w:val="22"/>
                <w:lang w:val="en-GB" w:eastAsia="en-GB"/>
              </w:rPr>
              <w:t>RATING</w:t>
            </w:r>
          </w:p>
        </w:tc>
        <w:tc>
          <w:tcPr>
            <w:tcW w:w="6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365F91" w:themeFill="accent1" w:themeFillShade="BF"/>
            <w:textDirection w:val="tbRl"/>
            <w:vAlign w:val="center"/>
          </w:tcPr>
          <w:p w14:paraId="7AD6A7C2" w14:textId="77777777" w:rsidR="00E11FB0" w:rsidRPr="00DB0771" w:rsidRDefault="00E11FB0" w:rsidP="00DB0771">
            <w:pPr>
              <w:spacing w:before="40" w:after="40" w:line="276" w:lineRule="auto"/>
              <w:ind w:left="115" w:right="115"/>
              <w:jc w:val="center"/>
              <w:rPr>
                <w:rFonts w:ascii="Arial" w:hAnsi="Arial" w:cs="Arial"/>
                <w:color w:val="FFFFFF" w:themeColor="background1"/>
                <w:sz w:val="18"/>
                <w:szCs w:val="22"/>
                <w:lang w:val="en-GB" w:eastAsia="en-GB"/>
              </w:rPr>
            </w:pPr>
            <w:r w:rsidRPr="00DB0771">
              <w:rPr>
                <w:rFonts w:ascii="Arial" w:hAnsi="Arial" w:cs="Arial"/>
                <w:color w:val="FFFFFF" w:themeColor="background1"/>
                <w:sz w:val="18"/>
                <w:szCs w:val="22"/>
                <w:lang w:val="en-GB" w:eastAsia="en-GB"/>
              </w:rPr>
              <w:t>Strongly Agree</w:t>
            </w:r>
          </w:p>
        </w:tc>
        <w:tc>
          <w:tcPr>
            <w:tcW w:w="6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365F91" w:themeFill="accent1" w:themeFillShade="BF"/>
            <w:textDirection w:val="tbRl"/>
            <w:vAlign w:val="center"/>
          </w:tcPr>
          <w:p w14:paraId="17EEBC09" w14:textId="77777777" w:rsidR="00E11FB0" w:rsidRPr="00DB0771" w:rsidRDefault="00E11FB0" w:rsidP="00DB0771">
            <w:pPr>
              <w:spacing w:before="40" w:after="40" w:line="276" w:lineRule="auto"/>
              <w:ind w:left="115" w:right="115"/>
              <w:jc w:val="center"/>
              <w:rPr>
                <w:rFonts w:ascii="Arial" w:hAnsi="Arial" w:cs="Arial"/>
                <w:color w:val="FFFFFF" w:themeColor="background1"/>
                <w:sz w:val="18"/>
                <w:szCs w:val="22"/>
                <w:lang w:val="en-GB" w:eastAsia="en-GB"/>
              </w:rPr>
            </w:pPr>
            <w:r w:rsidRPr="00DB0771">
              <w:rPr>
                <w:rFonts w:ascii="Arial" w:hAnsi="Arial" w:cs="Arial"/>
                <w:color w:val="FFFFFF" w:themeColor="background1"/>
                <w:sz w:val="18"/>
                <w:szCs w:val="22"/>
                <w:lang w:val="en-GB" w:eastAsia="en-GB"/>
              </w:rPr>
              <w:t>Agree</w:t>
            </w:r>
          </w:p>
        </w:tc>
        <w:tc>
          <w:tcPr>
            <w:tcW w:w="6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365F91" w:themeFill="accent1" w:themeFillShade="BF"/>
            <w:textDirection w:val="tbRl"/>
            <w:vAlign w:val="center"/>
          </w:tcPr>
          <w:p w14:paraId="3CB050CE" w14:textId="77777777" w:rsidR="00E11FB0" w:rsidRPr="00DB0771" w:rsidRDefault="00E11FB0" w:rsidP="00DB0771">
            <w:pPr>
              <w:spacing w:before="40" w:after="40" w:line="276" w:lineRule="auto"/>
              <w:ind w:left="115" w:right="115"/>
              <w:jc w:val="center"/>
              <w:rPr>
                <w:rFonts w:ascii="Arial" w:hAnsi="Arial" w:cs="Arial"/>
                <w:color w:val="FFFFFF" w:themeColor="background1"/>
                <w:sz w:val="18"/>
                <w:szCs w:val="22"/>
                <w:lang w:val="en-GB" w:eastAsia="en-GB"/>
              </w:rPr>
            </w:pPr>
            <w:r w:rsidRPr="00DB0771">
              <w:rPr>
                <w:rFonts w:ascii="Arial" w:hAnsi="Arial" w:cs="Arial"/>
                <w:color w:val="FFFFFF" w:themeColor="background1"/>
                <w:sz w:val="18"/>
                <w:szCs w:val="22"/>
                <w:lang w:val="en-GB" w:eastAsia="en-GB"/>
              </w:rPr>
              <w:t>Disagree</w:t>
            </w:r>
          </w:p>
        </w:tc>
        <w:tc>
          <w:tcPr>
            <w:tcW w:w="6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365F91" w:themeFill="accent1" w:themeFillShade="BF"/>
            <w:textDirection w:val="tbRl"/>
            <w:vAlign w:val="center"/>
          </w:tcPr>
          <w:p w14:paraId="5318B6C4" w14:textId="77777777" w:rsidR="00E11FB0" w:rsidRPr="00DB0771" w:rsidRDefault="00E11FB0" w:rsidP="00DB0771">
            <w:pPr>
              <w:spacing w:before="40" w:after="40" w:line="276" w:lineRule="auto"/>
              <w:ind w:left="115" w:right="115"/>
              <w:jc w:val="center"/>
              <w:rPr>
                <w:rFonts w:ascii="Arial" w:hAnsi="Arial" w:cs="Arial"/>
                <w:color w:val="FFFFFF" w:themeColor="background1"/>
                <w:sz w:val="18"/>
                <w:szCs w:val="22"/>
                <w:lang w:val="en-GB" w:eastAsia="en-GB"/>
              </w:rPr>
            </w:pPr>
            <w:r w:rsidRPr="00DB0771">
              <w:rPr>
                <w:rFonts w:ascii="Arial" w:hAnsi="Arial" w:cs="Arial"/>
                <w:color w:val="FFFFFF" w:themeColor="background1"/>
                <w:sz w:val="18"/>
                <w:szCs w:val="22"/>
                <w:lang w:val="en-GB" w:eastAsia="en-GB"/>
              </w:rPr>
              <w:t>Strongly Disagree</w:t>
            </w:r>
          </w:p>
        </w:tc>
        <w:tc>
          <w:tcPr>
            <w:tcW w:w="378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365F91" w:themeFill="accent1" w:themeFillShade="BF"/>
            <w:vAlign w:val="center"/>
          </w:tcPr>
          <w:p w14:paraId="7628656D" w14:textId="77777777" w:rsidR="00E11FB0" w:rsidRPr="00DB0771" w:rsidRDefault="00E11FB0" w:rsidP="00E11FB0">
            <w:pPr>
              <w:spacing w:before="40" w:after="40" w:line="276" w:lineRule="auto"/>
              <w:jc w:val="center"/>
              <w:rPr>
                <w:rFonts w:ascii="Arial" w:hAnsi="Arial" w:cs="Arial"/>
                <w:b/>
                <w:color w:val="FFFFFF" w:themeColor="background1"/>
                <w:szCs w:val="22"/>
                <w:lang w:val="en-GB"/>
              </w:rPr>
            </w:pPr>
            <w:r w:rsidRPr="00DB0771">
              <w:rPr>
                <w:rFonts w:ascii="Arial" w:hAnsi="Arial" w:cs="Arial"/>
                <w:b/>
                <w:color w:val="FFFFFF" w:themeColor="background1"/>
                <w:szCs w:val="22"/>
                <w:lang w:val="en-GB" w:eastAsia="en-GB"/>
              </w:rPr>
              <w:t>COMMENTS</w:t>
            </w:r>
          </w:p>
        </w:tc>
      </w:tr>
      <w:tr w:rsidR="0042096C" w:rsidRPr="007818ED" w14:paraId="783FE71A" w14:textId="77777777" w:rsidTr="00262332">
        <w:trPr>
          <w:trHeight w:val="663"/>
        </w:trPr>
        <w:tc>
          <w:tcPr>
            <w:tcW w:w="344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043F37F" w14:textId="1A9D3D60" w:rsidR="0042096C" w:rsidRPr="006B357A" w:rsidRDefault="0042096C" w:rsidP="0042096C">
            <w:pPr>
              <w:spacing w:before="40" w:after="40" w:line="276" w:lineRule="auto"/>
              <w:rPr>
                <w:rFonts w:ascii="Arial" w:hAnsi="Arial" w:cs="Arial"/>
                <w:sz w:val="22"/>
                <w:szCs w:val="22"/>
                <w:lang w:val="en-GB" w:eastAsia="en-GB"/>
              </w:rPr>
            </w:pPr>
            <w:r w:rsidRPr="006B357A">
              <w:rPr>
                <w:rFonts w:ascii="Arial" w:hAnsi="Arial" w:cs="Arial"/>
                <w:sz w:val="22"/>
                <w:szCs w:val="22"/>
                <w:lang w:val="en-GB" w:eastAsia="en-GB"/>
              </w:rPr>
              <w:t>The facilitator maintained a safe and comfortable environment.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-14805347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59E140E0" w14:textId="67CE6328" w:rsidR="0042096C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4112387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3182C73D" w14:textId="2BB29AF4" w:rsidR="0042096C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693543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01223E4A" w14:textId="4DB0DCC5" w:rsidR="0042096C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7070651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19BC492B" w14:textId="17AFF115" w:rsidR="0042096C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378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74FB782" w14:textId="77777777" w:rsidR="0042096C" w:rsidRPr="00E11FB0" w:rsidRDefault="0042096C" w:rsidP="0042096C">
            <w:pPr>
              <w:spacing w:before="40" w:after="40"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42096C" w:rsidRPr="007818ED" w14:paraId="7461170B" w14:textId="77777777" w:rsidTr="00262332">
        <w:trPr>
          <w:trHeight w:val="663"/>
        </w:trPr>
        <w:tc>
          <w:tcPr>
            <w:tcW w:w="344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731122C" w14:textId="77777777" w:rsidR="0042096C" w:rsidRPr="006B357A" w:rsidRDefault="0042096C" w:rsidP="0042096C">
            <w:pPr>
              <w:spacing w:before="40" w:after="40" w:line="276" w:lineRule="auto"/>
              <w:rPr>
                <w:rFonts w:ascii="Arial" w:hAnsi="Arial" w:cs="Arial"/>
                <w:sz w:val="22"/>
                <w:szCs w:val="22"/>
                <w:lang w:val="en-GB" w:eastAsia="en-GB"/>
              </w:rPr>
            </w:pPr>
            <w:r w:rsidRPr="006B357A">
              <w:rPr>
                <w:rFonts w:ascii="Arial" w:hAnsi="Arial" w:cs="Arial"/>
                <w:sz w:val="22"/>
                <w:szCs w:val="22"/>
                <w:lang w:val="en-GB" w:eastAsia="en-GB"/>
              </w:rPr>
              <w:t xml:space="preserve">The learning outcomes were clearly defined and explained. 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18342563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4092FC20" w14:textId="18AC5961" w:rsidR="0042096C" w:rsidRPr="00E11FB0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2082523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61DF1ECE" w14:textId="02B12E85" w:rsidR="0042096C" w:rsidRPr="00E11FB0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0620252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47ADB41B" w14:textId="0ABCE6E9" w:rsidR="0042096C" w:rsidRPr="00E11FB0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21023647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6DE33F88" w14:textId="08BFEC28" w:rsidR="0042096C" w:rsidRPr="00E11FB0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378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2092870" w14:textId="61A289F5" w:rsidR="0042096C" w:rsidRPr="00E11FB0" w:rsidRDefault="0042096C" w:rsidP="0042096C">
            <w:pPr>
              <w:spacing w:before="40" w:after="40"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42096C" w:rsidRPr="007818ED" w14:paraId="1969394A" w14:textId="77777777" w:rsidTr="00262332">
        <w:trPr>
          <w:trHeight w:val="663"/>
        </w:trPr>
        <w:tc>
          <w:tcPr>
            <w:tcW w:w="344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BBDF057" w14:textId="77777777" w:rsidR="0042096C" w:rsidRPr="006B357A" w:rsidRDefault="0042096C" w:rsidP="0042096C">
            <w:pPr>
              <w:spacing w:before="40" w:after="40" w:line="276" w:lineRule="auto"/>
              <w:rPr>
                <w:rFonts w:ascii="Arial" w:hAnsi="Arial" w:cs="Arial"/>
                <w:sz w:val="22"/>
                <w:szCs w:val="22"/>
                <w:lang w:val="en-GB" w:eastAsia="en-GB"/>
              </w:rPr>
            </w:pPr>
            <w:r w:rsidRPr="006B357A">
              <w:rPr>
                <w:rFonts w:ascii="Arial" w:hAnsi="Arial" w:cs="Arial"/>
                <w:sz w:val="22"/>
                <w:szCs w:val="22"/>
                <w:lang w:val="en-GB" w:eastAsia="en-GB"/>
              </w:rPr>
              <w:t>The learning outcomes were addressed.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-12477196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50BA1072" w14:textId="380F9AF3" w:rsidR="0042096C" w:rsidRPr="00E11FB0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9145892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0D15D343" w14:textId="7935871B" w:rsidR="0042096C" w:rsidRPr="00E11FB0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1433557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19566FC2" w14:textId="3EB4D7F4" w:rsidR="0042096C" w:rsidRPr="00E11FB0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3118717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240A24B8" w14:textId="19074C43" w:rsidR="0042096C" w:rsidRPr="00E11FB0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378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42F6602" w14:textId="339375C3" w:rsidR="0042096C" w:rsidRPr="00E11FB0" w:rsidRDefault="0042096C" w:rsidP="0042096C">
            <w:pPr>
              <w:spacing w:before="40" w:after="40"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42096C" w:rsidRPr="007818ED" w14:paraId="035F2DDB" w14:textId="77777777" w:rsidTr="00262332">
        <w:trPr>
          <w:trHeight w:val="663"/>
        </w:trPr>
        <w:tc>
          <w:tcPr>
            <w:tcW w:w="344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31778E7" w14:textId="0F98C7CF" w:rsidR="0042096C" w:rsidRPr="006B357A" w:rsidRDefault="0042096C" w:rsidP="0042096C">
            <w:pPr>
              <w:spacing w:before="40" w:after="40" w:line="276" w:lineRule="auto"/>
              <w:rPr>
                <w:rFonts w:ascii="Arial" w:hAnsi="Arial" w:cs="Arial"/>
                <w:sz w:val="22"/>
                <w:szCs w:val="22"/>
                <w:lang w:val="en-GB" w:eastAsia="en-GB"/>
              </w:rPr>
            </w:pPr>
            <w:r>
              <w:rPr>
                <w:rFonts w:ascii="Arial" w:hAnsi="Arial" w:cs="Arial"/>
                <w:sz w:val="22"/>
                <w:szCs w:val="22"/>
                <w:lang w:val="en-GB" w:eastAsia="en-GB"/>
              </w:rPr>
              <w:t>The facilitator sequenced the tasks, activities and processes to reflect the agreed program.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-18783843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768613BA" w14:textId="1C803AE6" w:rsidR="0042096C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545523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10AFB04C" w14:textId="74EA8EDD" w:rsidR="0042096C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8903427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3F0B1279" w14:textId="1B5D072D" w:rsidR="0042096C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2445663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26D09502" w14:textId="197D39A3" w:rsidR="0042096C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378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AF13A88" w14:textId="77777777" w:rsidR="0042096C" w:rsidRPr="00E11FB0" w:rsidRDefault="0042096C" w:rsidP="0042096C">
            <w:pPr>
              <w:spacing w:before="40" w:after="40"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42096C" w:rsidRPr="007818ED" w14:paraId="2D0FC573" w14:textId="77777777" w:rsidTr="00262332">
        <w:trPr>
          <w:trHeight w:val="663"/>
        </w:trPr>
        <w:tc>
          <w:tcPr>
            <w:tcW w:w="344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86D704B" w14:textId="77777777" w:rsidR="0042096C" w:rsidRPr="006B357A" w:rsidRDefault="0042096C" w:rsidP="0042096C">
            <w:pPr>
              <w:spacing w:before="40" w:after="40" w:line="276" w:lineRule="auto"/>
              <w:rPr>
                <w:rFonts w:ascii="Arial" w:hAnsi="Arial" w:cs="Arial"/>
                <w:sz w:val="22"/>
                <w:szCs w:val="22"/>
                <w:lang w:val="en-GB" w:eastAsia="en-GB"/>
              </w:rPr>
            </w:pPr>
            <w:r w:rsidRPr="006B357A">
              <w:rPr>
                <w:rFonts w:ascii="Arial" w:hAnsi="Arial" w:cs="Arial"/>
                <w:sz w:val="22"/>
                <w:szCs w:val="22"/>
                <w:lang w:val="en-GB" w:eastAsia="en-GB"/>
              </w:rPr>
              <w:t>The facilitator was well prepared for the session.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-2804134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69799076" w14:textId="43A17D5E" w:rsidR="0042096C" w:rsidRPr="00E11FB0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3008157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77A7E6F1" w14:textId="3AA6A633" w:rsidR="0042096C" w:rsidRPr="00E11FB0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6221518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7F5390DA" w14:textId="319D1A3C" w:rsidR="0042096C" w:rsidRPr="00E11FB0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683140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43E8EB37" w14:textId="199C425A" w:rsidR="0042096C" w:rsidRPr="00E11FB0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378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99465BC" w14:textId="6037A0E3" w:rsidR="0042096C" w:rsidRPr="00E11FB0" w:rsidRDefault="0042096C" w:rsidP="0042096C">
            <w:pPr>
              <w:spacing w:before="40" w:after="40"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42096C" w:rsidRPr="007818ED" w14:paraId="12F2E477" w14:textId="77777777" w:rsidTr="00262332">
        <w:trPr>
          <w:trHeight w:val="663"/>
        </w:trPr>
        <w:tc>
          <w:tcPr>
            <w:tcW w:w="344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11692AF" w14:textId="5AC12C8B" w:rsidR="0042096C" w:rsidRPr="006B357A" w:rsidRDefault="0042096C" w:rsidP="0042096C">
            <w:pPr>
              <w:spacing w:before="40" w:after="40" w:line="276" w:lineRule="auto"/>
              <w:rPr>
                <w:rFonts w:ascii="Arial" w:hAnsi="Arial" w:cs="Arial"/>
                <w:sz w:val="22"/>
                <w:szCs w:val="22"/>
                <w:lang w:val="en-GB" w:eastAsia="en-GB"/>
              </w:rPr>
            </w:pPr>
            <w:r w:rsidRPr="006B357A">
              <w:rPr>
                <w:rFonts w:ascii="Arial" w:hAnsi="Arial" w:cs="Arial"/>
                <w:sz w:val="22"/>
                <w:szCs w:val="22"/>
                <w:lang w:val="en-GB" w:eastAsia="en-GB"/>
              </w:rPr>
              <w:t xml:space="preserve">The facilitator used a variety of </w:t>
            </w:r>
            <w:r>
              <w:rPr>
                <w:rFonts w:ascii="Arial" w:hAnsi="Arial" w:cs="Arial"/>
                <w:sz w:val="22"/>
                <w:szCs w:val="22"/>
                <w:lang w:val="en-GB" w:eastAsia="en-GB"/>
              </w:rPr>
              <w:t>delivery techniques e.g. demonstration, instruction, practise.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4280168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6A062F78" w14:textId="31E017C5" w:rsidR="0042096C" w:rsidRPr="00E11FB0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539642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0A57FE04" w14:textId="4054E8FD" w:rsidR="0042096C" w:rsidRPr="00E11FB0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7218162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6CB896BF" w14:textId="547C23A8" w:rsidR="0042096C" w:rsidRPr="00E11FB0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8970121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007C1F8B" w14:textId="53598561" w:rsidR="0042096C" w:rsidRPr="00E11FB0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378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4D2B83E" w14:textId="51241F32" w:rsidR="0042096C" w:rsidRPr="00E11FB0" w:rsidRDefault="0042096C" w:rsidP="0042096C">
            <w:pPr>
              <w:spacing w:before="40" w:after="40"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42096C" w:rsidRPr="007818ED" w14:paraId="7D4E795F" w14:textId="77777777" w:rsidTr="00262332">
        <w:trPr>
          <w:trHeight w:val="663"/>
        </w:trPr>
        <w:tc>
          <w:tcPr>
            <w:tcW w:w="344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B336238" w14:textId="79AFAB3C" w:rsidR="0042096C" w:rsidRPr="006B357A" w:rsidRDefault="0042096C" w:rsidP="0042096C">
            <w:pPr>
              <w:spacing w:before="40" w:after="40" w:line="276" w:lineRule="auto"/>
              <w:rPr>
                <w:rFonts w:ascii="Arial" w:hAnsi="Arial" w:cs="Arial"/>
                <w:sz w:val="22"/>
                <w:szCs w:val="22"/>
                <w:lang w:val="en-GB" w:eastAsia="en-GB"/>
              </w:rPr>
            </w:pPr>
            <w:r w:rsidRPr="006B357A">
              <w:rPr>
                <w:rFonts w:ascii="Arial" w:hAnsi="Arial" w:cs="Arial"/>
                <w:sz w:val="22"/>
                <w:szCs w:val="22"/>
                <w:lang w:val="en-GB" w:eastAsia="en-GB"/>
              </w:rPr>
              <w:t xml:space="preserve">The facilitator was respectful of </w:t>
            </w:r>
            <w:r>
              <w:rPr>
                <w:rFonts w:ascii="Arial" w:hAnsi="Arial" w:cs="Arial"/>
                <w:sz w:val="22"/>
                <w:szCs w:val="22"/>
                <w:lang w:val="en-GB" w:eastAsia="en-GB"/>
              </w:rPr>
              <w:t>my</w:t>
            </w:r>
            <w:r w:rsidRPr="006B357A">
              <w:rPr>
                <w:rFonts w:ascii="Arial" w:hAnsi="Arial" w:cs="Arial"/>
                <w:sz w:val="22"/>
                <w:szCs w:val="22"/>
                <w:lang w:val="en-GB" w:eastAsia="en-GB"/>
              </w:rPr>
              <w:t xml:space="preserve"> individual needs.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-18194098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4D4BA3EB" w14:textId="6186DCC8" w:rsidR="0042096C" w:rsidRPr="00E11FB0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0601395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69DC5EF3" w14:textId="000E5367" w:rsidR="0042096C" w:rsidRPr="00E11FB0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5162654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46337A13" w14:textId="4787B163" w:rsidR="0042096C" w:rsidRPr="00E11FB0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2563683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3FDF1706" w14:textId="666B4EDA" w:rsidR="0042096C" w:rsidRPr="00E11FB0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378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C831F23" w14:textId="71CDAF3B" w:rsidR="0042096C" w:rsidRPr="00E11FB0" w:rsidRDefault="0042096C" w:rsidP="0042096C">
            <w:pPr>
              <w:spacing w:before="40" w:after="40"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42096C" w:rsidRPr="007818ED" w14:paraId="0CD3C1DE" w14:textId="77777777" w:rsidTr="00262332">
        <w:trPr>
          <w:trHeight w:val="663"/>
        </w:trPr>
        <w:tc>
          <w:tcPr>
            <w:tcW w:w="344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922C013" w14:textId="5BC5902F" w:rsidR="0042096C" w:rsidRPr="006B357A" w:rsidRDefault="0042096C" w:rsidP="0042096C">
            <w:pPr>
              <w:spacing w:before="40" w:after="40" w:line="276" w:lineRule="auto"/>
              <w:rPr>
                <w:rFonts w:ascii="Arial" w:hAnsi="Arial" w:cs="Arial"/>
                <w:sz w:val="22"/>
                <w:szCs w:val="22"/>
                <w:lang w:val="en-GB" w:eastAsia="en-GB"/>
              </w:rPr>
            </w:pPr>
            <w:r>
              <w:rPr>
                <w:rFonts w:ascii="Arial" w:hAnsi="Arial" w:cs="Arial"/>
                <w:sz w:val="22"/>
                <w:szCs w:val="22"/>
                <w:lang w:val="en-GB" w:eastAsia="en-GB"/>
              </w:rPr>
              <w:t>The facilitator encouraged you to</w:t>
            </w:r>
            <w:r w:rsidRPr="0042096C">
              <w:rPr>
                <w:rFonts w:ascii="Arial" w:hAnsi="Arial" w:cs="Arial"/>
                <w:sz w:val="22"/>
                <w:szCs w:val="22"/>
                <w:lang w:val="en-GB" w:eastAsia="en-GB"/>
              </w:rPr>
              <w:t xml:space="preserve"> take responsibility for </w:t>
            </w:r>
            <w:r>
              <w:rPr>
                <w:rFonts w:ascii="Arial" w:hAnsi="Arial" w:cs="Arial"/>
                <w:sz w:val="22"/>
                <w:szCs w:val="22"/>
                <w:lang w:val="en-GB" w:eastAsia="en-GB"/>
              </w:rPr>
              <w:t xml:space="preserve">your </w:t>
            </w:r>
            <w:r w:rsidRPr="0042096C">
              <w:rPr>
                <w:rFonts w:ascii="Arial" w:hAnsi="Arial" w:cs="Arial"/>
                <w:sz w:val="22"/>
                <w:szCs w:val="22"/>
                <w:lang w:val="en-GB" w:eastAsia="en-GB"/>
              </w:rPr>
              <w:t>learning and to self-reflect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20715365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252F7E95" w14:textId="3FC3937D" w:rsidR="0042096C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7115666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2A17E043" w14:textId="0EBCC3D2" w:rsidR="0042096C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781329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710344C7" w14:textId="752A133A" w:rsidR="0042096C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7318535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2572695A" w14:textId="5D3FAE55" w:rsidR="0042096C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378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1405A44" w14:textId="77777777" w:rsidR="0042096C" w:rsidRPr="00E11FB0" w:rsidRDefault="0042096C" w:rsidP="0042096C">
            <w:pPr>
              <w:spacing w:before="40" w:after="40"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42096C" w:rsidRPr="007818ED" w14:paraId="571E74DD" w14:textId="77777777" w:rsidTr="00262332">
        <w:trPr>
          <w:trHeight w:val="350"/>
        </w:trPr>
        <w:tc>
          <w:tcPr>
            <w:tcW w:w="344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CC687C7" w14:textId="77777777" w:rsidR="0042096C" w:rsidRPr="006B357A" w:rsidRDefault="0042096C" w:rsidP="0042096C">
            <w:pPr>
              <w:spacing w:before="40" w:after="40" w:line="276" w:lineRule="auto"/>
              <w:rPr>
                <w:rFonts w:ascii="Arial" w:hAnsi="Arial" w:cs="Arial"/>
                <w:sz w:val="22"/>
                <w:szCs w:val="22"/>
                <w:lang w:val="en-GB" w:eastAsia="en-GB"/>
              </w:rPr>
            </w:pPr>
            <w:r w:rsidRPr="006B357A">
              <w:rPr>
                <w:rFonts w:ascii="Arial" w:hAnsi="Arial" w:cs="Arial"/>
                <w:sz w:val="22"/>
                <w:szCs w:val="22"/>
                <w:lang w:val="en-GB" w:eastAsia="en-GB"/>
              </w:rPr>
              <w:t>The facilitator used appropriate verbal and non-verbal communication techniques.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-16221378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0753AED2" w14:textId="337D1A0D" w:rsidR="0042096C" w:rsidRPr="00E11FB0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5361139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30665361" w14:textId="0F6426AA" w:rsidR="0042096C" w:rsidRPr="00E11FB0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494829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609986B4" w14:textId="58678A4C" w:rsidR="0042096C" w:rsidRPr="00E11FB0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1651602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7CD198C1" w14:textId="364E4520" w:rsidR="0042096C" w:rsidRPr="00E11FB0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378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FDE1D80" w14:textId="7899A170" w:rsidR="0042096C" w:rsidRPr="00E11FB0" w:rsidRDefault="0042096C" w:rsidP="0042096C">
            <w:pPr>
              <w:spacing w:before="40" w:after="40" w:line="276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</w:tr>
      <w:tr w:rsidR="0042096C" w:rsidRPr="007818ED" w14:paraId="2410F5B6" w14:textId="77777777" w:rsidTr="00262332">
        <w:trPr>
          <w:trHeight w:val="350"/>
        </w:trPr>
        <w:tc>
          <w:tcPr>
            <w:tcW w:w="344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B5D7711" w14:textId="431F73C5" w:rsidR="0042096C" w:rsidRPr="006B357A" w:rsidRDefault="0042096C" w:rsidP="0042096C">
            <w:pPr>
              <w:spacing w:before="40" w:after="40" w:line="276" w:lineRule="auto"/>
              <w:rPr>
                <w:rFonts w:ascii="Arial" w:hAnsi="Arial" w:cs="Arial"/>
                <w:sz w:val="22"/>
                <w:szCs w:val="22"/>
                <w:lang w:val="en-GB" w:eastAsia="en-GB"/>
              </w:rPr>
            </w:pPr>
            <w:r>
              <w:rPr>
                <w:rFonts w:ascii="Arial" w:hAnsi="Arial" w:cs="Arial"/>
                <w:sz w:val="22"/>
                <w:szCs w:val="22"/>
                <w:lang w:val="en-GB" w:eastAsia="en-GB"/>
              </w:rPr>
              <w:t xml:space="preserve">The facilitator </w:t>
            </w:r>
            <w:proofErr w:type="gramStart"/>
            <w:r>
              <w:rPr>
                <w:rFonts w:ascii="Arial" w:hAnsi="Arial" w:cs="Arial"/>
                <w:sz w:val="22"/>
                <w:szCs w:val="22"/>
                <w:lang w:val="en-GB" w:eastAsia="en-GB"/>
              </w:rPr>
              <w:t>practiced ethical behaviour at all times</w:t>
            </w:r>
            <w:proofErr w:type="gramEnd"/>
          </w:p>
        </w:tc>
        <w:sdt>
          <w:sdtPr>
            <w:rPr>
              <w:rFonts w:ascii="Arial" w:hAnsi="Arial" w:cs="Arial"/>
              <w:sz w:val="22"/>
              <w:szCs w:val="22"/>
            </w:rPr>
            <w:id w:val="-4112449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0BADA105" w14:textId="5C0CDA12" w:rsidR="0042096C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3997483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1F06E821" w14:textId="13D221D1" w:rsidR="0042096C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99433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6703ED03" w14:textId="1ADBF992" w:rsidR="0042096C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345287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1CA880AE" w14:textId="061FF5FB" w:rsidR="0042096C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378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75D5EF8" w14:textId="77777777" w:rsidR="0042096C" w:rsidRPr="00E11FB0" w:rsidRDefault="0042096C" w:rsidP="0042096C">
            <w:pPr>
              <w:spacing w:before="40" w:after="40" w:line="276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</w:tr>
      <w:tr w:rsidR="0042096C" w:rsidRPr="007818ED" w14:paraId="1D8743C4" w14:textId="77777777" w:rsidTr="00262332">
        <w:trPr>
          <w:trHeight w:val="350"/>
        </w:trPr>
        <w:tc>
          <w:tcPr>
            <w:tcW w:w="344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676396C" w14:textId="77777777" w:rsidR="0042096C" w:rsidRPr="006B357A" w:rsidRDefault="0042096C" w:rsidP="0042096C">
            <w:pPr>
              <w:spacing w:before="40" w:after="40" w:line="276" w:lineRule="auto"/>
              <w:rPr>
                <w:rFonts w:ascii="Arial" w:hAnsi="Arial" w:cs="Arial"/>
                <w:sz w:val="22"/>
                <w:szCs w:val="22"/>
                <w:lang w:val="en-GB" w:eastAsia="en-GB"/>
              </w:rPr>
            </w:pPr>
            <w:r w:rsidRPr="006B357A">
              <w:rPr>
                <w:rFonts w:ascii="Arial" w:hAnsi="Arial" w:cs="Arial"/>
                <w:sz w:val="22"/>
                <w:szCs w:val="22"/>
                <w:lang w:val="en-GB" w:eastAsia="en-GB"/>
              </w:rPr>
              <w:t xml:space="preserve">The facilitator provided adequate learning support. 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12110748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4085B6BB" w14:textId="104D1491" w:rsidR="0042096C" w:rsidRPr="00E11FB0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bCs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8028792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64BFFD3F" w14:textId="1D64FC31" w:rsidR="0042096C" w:rsidRPr="00E11FB0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bCs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5600551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34634782" w14:textId="07717C3B" w:rsidR="0042096C" w:rsidRPr="00E11FB0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bCs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8489373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5FBB1619" w14:textId="102551B1" w:rsidR="0042096C" w:rsidRPr="00E11FB0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bCs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378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74BAF0D" w14:textId="38D34717" w:rsidR="0042096C" w:rsidRPr="00E11FB0" w:rsidRDefault="0042096C" w:rsidP="0042096C">
            <w:pPr>
              <w:spacing w:before="40" w:after="40"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42096C" w:rsidRPr="007818ED" w14:paraId="0D0434C5" w14:textId="77777777" w:rsidTr="00262332">
        <w:trPr>
          <w:trHeight w:val="350"/>
        </w:trPr>
        <w:tc>
          <w:tcPr>
            <w:tcW w:w="344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B6B9DD7" w14:textId="5B4970FD" w:rsidR="0042096C" w:rsidRPr="006B357A" w:rsidRDefault="0042096C" w:rsidP="0042096C">
            <w:pPr>
              <w:spacing w:before="40" w:after="40" w:line="276" w:lineRule="auto"/>
              <w:rPr>
                <w:rFonts w:ascii="Arial" w:hAnsi="Arial" w:cs="Arial"/>
                <w:sz w:val="22"/>
                <w:szCs w:val="22"/>
                <w:lang w:val="en-GB" w:eastAsia="en-GB"/>
              </w:rPr>
            </w:pPr>
            <w:r>
              <w:rPr>
                <w:rFonts w:ascii="Arial" w:hAnsi="Arial" w:cs="Arial"/>
                <w:sz w:val="22"/>
                <w:szCs w:val="22"/>
                <w:lang w:val="en-GB" w:eastAsia="en-GB"/>
              </w:rPr>
              <w:t>The facilitator closed the session using appropriate interpersonal skills.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917461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7A932522" w14:textId="36A2919B" w:rsidR="0042096C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7288797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7A0475FF" w14:textId="49ADC66B" w:rsidR="0042096C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4304704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182FA02A" w14:textId="2ACB9C55" w:rsidR="0042096C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0663306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1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76202DB7" w14:textId="38676F04" w:rsidR="0042096C" w:rsidRDefault="0042096C" w:rsidP="0042096C">
                <w:pPr>
                  <w:tabs>
                    <w:tab w:val="left" w:pos="142"/>
                  </w:tabs>
                  <w:spacing w:before="40" w:after="40" w:line="276" w:lineRule="auto"/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378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B86CA1A" w14:textId="77777777" w:rsidR="0042096C" w:rsidRPr="00E11FB0" w:rsidRDefault="0042096C" w:rsidP="0042096C">
            <w:pPr>
              <w:spacing w:before="40" w:after="40"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133E56FF" w14:textId="77777777" w:rsidR="00E11FB0" w:rsidRDefault="00E11FB0"/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9"/>
      </w:tblGrid>
      <w:tr w:rsidR="00DB0771" w:rsidRPr="006B357A" w14:paraId="1730BA76" w14:textId="77777777" w:rsidTr="00DB0771">
        <w:trPr>
          <w:trHeight w:val="170"/>
        </w:trPr>
        <w:tc>
          <w:tcPr>
            <w:tcW w:w="963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365F91" w:themeFill="accent1" w:themeFillShade="BF"/>
            <w:vAlign w:val="center"/>
          </w:tcPr>
          <w:p w14:paraId="56F52F9F" w14:textId="77777777" w:rsidR="00E11FB0" w:rsidRPr="006B357A" w:rsidRDefault="00E11FB0" w:rsidP="00E11FB0">
            <w:pPr>
              <w:spacing w:before="40" w:after="40" w:line="276" w:lineRule="auto"/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</w:pPr>
            <w:r w:rsidRPr="006B357A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 w:eastAsia="en-GB"/>
              </w:rPr>
              <w:lastRenderedPageBreak/>
              <w:t>What did you find to be the most useful aspect of your training experience?</w:t>
            </w:r>
          </w:p>
        </w:tc>
      </w:tr>
      <w:tr w:rsidR="00E11FB0" w:rsidRPr="006B357A" w14:paraId="6BA58CC0" w14:textId="77777777" w:rsidTr="00262332">
        <w:trPr>
          <w:trHeight w:val="2880"/>
        </w:trPr>
        <w:tc>
          <w:tcPr>
            <w:tcW w:w="963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36DF039" w14:textId="6BD53F02" w:rsidR="00E11FB0" w:rsidRPr="006B357A" w:rsidRDefault="00E11FB0" w:rsidP="00E11FB0">
            <w:pPr>
              <w:spacing w:before="40" w:after="40"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DB0771" w:rsidRPr="006B357A" w14:paraId="5D5A8651" w14:textId="77777777" w:rsidTr="00DB0771">
        <w:trPr>
          <w:trHeight w:val="64"/>
        </w:trPr>
        <w:tc>
          <w:tcPr>
            <w:tcW w:w="963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365F91" w:themeFill="accent1" w:themeFillShade="BF"/>
            <w:vAlign w:val="center"/>
          </w:tcPr>
          <w:p w14:paraId="49159DFB" w14:textId="77777777" w:rsidR="00E11FB0" w:rsidRPr="006B357A" w:rsidRDefault="00E11FB0" w:rsidP="00E11FB0">
            <w:pPr>
              <w:spacing w:before="40" w:after="40" w:line="276" w:lineRule="auto"/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</w:pPr>
            <w:r w:rsidRPr="006B357A">
              <w:rPr>
                <w:rFonts w:ascii="Arial" w:hAnsi="Arial" w:cs="Arial"/>
                <w:b/>
                <w:noProof/>
                <w:color w:val="FFFFFF" w:themeColor="background1"/>
                <w:sz w:val="22"/>
                <w:szCs w:val="22"/>
                <w:lang w:val="en-GB" w:eastAsia="en-GB"/>
              </w:rPr>
              <w:t>What did you least like about this session</w:t>
            </w:r>
            <w:r w:rsidRPr="006B357A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 w:eastAsia="en-GB"/>
              </w:rPr>
              <w:t>?</w:t>
            </w:r>
          </w:p>
        </w:tc>
      </w:tr>
      <w:tr w:rsidR="00E11FB0" w:rsidRPr="006B357A" w14:paraId="43FC3E67" w14:textId="77777777" w:rsidTr="00262332">
        <w:trPr>
          <w:trHeight w:val="2880"/>
        </w:trPr>
        <w:tc>
          <w:tcPr>
            <w:tcW w:w="963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4DFACFC" w14:textId="1712307B" w:rsidR="00E11FB0" w:rsidRPr="006B357A" w:rsidRDefault="00E11FB0" w:rsidP="00E11FB0">
            <w:pPr>
              <w:spacing w:before="40" w:after="40"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DB0771" w:rsidRPr="006B357A" w14:paraId="0142C877" w14:textId="77777777" w:rsidTr="00DB0771">
        <w:trPr>
          <w:trHeight w:val="64"/>
        </w:trPr>
        <w:tc>
          <w:tcPr>
            <w:tcW w:w="963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365F91" w:themeFill="accent1" w:themeFillShade="BF"/>
            <w:vAlign w:val="center"/>
          </w:tcPr>
          <w:p w14:paraId="3EF2BCD3" w14:textId="77777777" w:rsidR="00E11FB0" w:rsidRPr="006B357A" w:rsidRDefault="00E11FB0" w:rsidP="00E11FB0">
            <w:pPr>
              <w:spacing w:before="40" w:after="40" w:line="276" w:lineRule="auto"/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</w:pPr>
            <w:r w:rsidRPr="006B357A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 w:eastAsia="en-GB"/>
              </w:rPr>
              <w:t>Do you have any other comments or feedback?</w:t>
            </w:r>
          </w:p>
        </w:tc>
      </w:tr>
      <w:tr w:rsidR="00E11FB0" w:rsidRPr="006B357A" w14:paraId="02E7C604" w14:textId="77777777" w:rsidTr="00262332">
        <w:trPr>
          <w:trHeight w:val="2880"/>
        </w:trPr>
        <w:tc>
          <w:tcPr>
            <w:tcW w:w="963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A114096" w14:textId="01C8E006" w:rsidR="00E11FB0" w:rsidRPr="006B357A" w:rsidRDefault="00E11FB0" w:rsidP="00E11FB0">
            <w:pPr>
              <w:spacing w:before="40" w:after="40"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10A4285A" w14:textId="77777777" w:rsidR="002222E5" w:rsidRDefault="002222E5"/>
    <w:sectPr w:rsidR="002222E5" w:rsidSect="006B357A">
      <w:footerReference w:type="default" r:id="rId9"/>
      <w:pgSz w:w="11909" w:h="16834" w:code="9"/>
      <w:pgMar w:top="1134" w:right="1134" w:bottom="1134" w:left="1134" w:header="454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93EA9A" w14:textId="77777777" w:rsidR="00524718" w:rsidRDefault="00524718" w:rsidP="00E11FB0">
      <w:r>
        <w:separator/>
      </w:r>
    </w:p>
  </w:endnote>
  <w:endnote w:type="continuationSeparator" w:id="0">
    <w:p w14:paraId="691F4EC2" w14:textId="77777777" w:rsidR="00524718" w:rsidRDefault="00524718" w:rsidP="00E11F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FAE40B" w14:textId="7565BE7B" w:rsidR="00E11FB0" w:rsidRPr="00262332" w:rsidRDefault="00262332" w:rsidP="00E11FB0">
    <w:pPr>
      <w:pStyle w:val="Footer"/>
      <w:rPr>
        <w:rFonts w:ascii="Arial" w:hAnsi="Arial" w:cs="Arial"/>
        <w:sz w:val="18"/>
        <w:szCs w:val="18"/>
        <w:lang w:val="en-PH"/>
      </w:rPr>
    </w:pPr>
    <w:r w:rsidRPr="00262332">
      <w:rPr>
        <w:rFonts w:ascii="Arial" w:hAnsi="Arial" w:cs="Arial"/>
        <w:sz w:val="18"/>
        <w:szCs w:val="18"/>
        <w:lang w:val="en-PH"/>
      </w:rPr>
      <w:t xml:space="preserve">© Compliant Learning Resources </w:t>
    </w:r>
    <w:r w:rsidR="0042096C">
      <w:rPr>
        <w:rFonts w:ascii="Arial" w:hAnsi="Arial" w:cs="Arial"/>
        <w:sz w:val="18"/>
        <w:szCs w:val="18"/>
        <w:lang w:val="en-PH"/>
      </w:rPr>
      <w:t>Learner</w:t>
    </w:r>
    <w:r w:rsidR="00E11FB0" w:rsidRPr="00262332">
      <w:rPr>
        <w:rFonts w:ascii="Arial" w:hAnsi="Arial" w:cs="Arial"/>
        <w:sz w:val="18"/>
        <w:szCs w:val="18"/>
        <w:lang w:val="en-PH"/>
      </w:rPr>
      <w:t xml:space="preserve"> Feedback Form</w:t>
    </w:r>
    <w:r w:rsidR="0042096C">
      <w:rPr>
        <w:rFonts w:ascii="Arial" w:hAnsi="Arial" w:cs="Arial"/>
        <w:sz w:val="18"/>
        <w:szCs w:val="18"/>
        <w:lang w:val="en-PH"/>
      </w:rPr>
      <w:t xml:space="preserve"> WBL</w:t>
    </w:r>
    <w:r w:rsidR="00E11FB0" w:rsidRPr="00262332">
      <w:rPr>
        <w:rFonts w:ascii="Arial" w:hAnsi="Arial" w:cs="Arial"/>
        <w:sz w:val="18"/>
        <w:szCs w:val="18"/>
        <w:lang w:val="en-PH"/>
      </w:rPr>
      <w:ptab w:relativeTo="margin" w:alignment="right" w:leader="none"/>
    </w:r>
    <w:r w:rsidR="00E11FB0" w:rsidRPr="00262332">
      <w:rPr>
        <w:rFonts w:ascii="Arial" w:hAnsi="Arial" w:cs="Arial"/>
        <w:sz w:val="18"/>
        <w:szCs w:val="18"/>
        <w:lang w:val="en-PH"/>
      </w:rPr>
      <w:t xml:space="preserve">Page </w:t>
    </w:r>
    <w:r w:rsidR="00E11FB0" w:rsidRPr="00262332">
      <w:rPr>
        <w:rFonts w:ascii="Arial" w:hAnsi="Arial" w:cs="Arial"/>
        <w:sz w:val="18"/>
        <w:szCs w:val="18"/>
        <w:lang w:val="en-PH"/>
      </w:rPr>
      <w:fldChar w:fldCharType="begin"/>
    </w:r>
    <w:r w:rsidR="00E11FB0" w:rsidRPr="00262332">
      <w:rPr>
        <w:rFonts w:ascii="Arial" w:hAnsi="Arial" w:cs="Arial"/>
        <w:sz w:val="18"/>
        <w:szCs w:val="18"/>
        <w:lang w:val="en-PH"/>
      </w:rPr>
      <w:instrText xml:space="preserve"> PAGE   \* MERGEFORMAT </w:instrText>
    </w:r>
    <w:r w:rsidR="00E11FB0" w:rsidRPr="00262332">
      <w:rPr>
        <w:rFonts w:ascii="Arial" w:hAnsi="Arial" w:cs="Arial"/>
        <w:sz w:val="18"/>
        <w:szCs w:val="18"/>
        <w:lang w:val="en-PH"/>
      </w:rPr>
      <w:fldChar w:fldCharType="separate"/>
    </w:r>
    <w:r w:rsidR="00724B53" w:rsidRPr="00262332">
      <w:rPr>
        <w:rFonts w:ascii="Arial" w:hAnsi="Arial" w:cs="Arial"/>
        <w:noProof/>
        <w:sz w:val="18"/>
        <w:szCs w:val="18"/>
        <w:lang w:val="en-PH"/>
      </w:rPr>
      <w:t>1</w:t>
    </w:r>
    <w:r w:rsidR="00E11FB0" w:rsidRPr="00262332">
      <w:rPr>
        <w:rFonts w:ascii="Arial" w:hAnsi="Arial" w:cs="Arial"/>
        <w:noProof/>
        <w:sz w:val="18"/>
        <w:szCs w:val="18"/>
        <w:lang w:val="en-PH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E62F67" w14:textId="77777777" w:rsidR="00524718" w:rsidRDefault="00524718" w:rsidP="00E11FB0">
      <w:r>
        <w:separator/>
      </w:r>
    </w:p>
  </w:footnote>
  <w:footnote w:type="continuationSeparator" w:id="0">
    <w:p w14:paraId="52687DC9" w14:textId="77777777" w:rsidR="00524718" w:rsidRDefault="00524718" w:rsidP="00E11FB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MTG3MDMwNTGxNDRW0lEKTi0uzszPAykwqgUAF401yCwAAAA="/>
  </w:docVars>
  <w:rsids>
    <w:rsidRoot w:val="00E11FB0"/>
    <w:rsid w:val="00115B63"/>
    <w:rsid w:val="001475A4"/>
    <w:rsid w:val="002222E5"/>
    <w:rsid w:val="00262332"/>
    <w:rsid w:val="00291C4D"/>
    <w:rsid w:val="00333734"/>
    <w:rsid w:val="003F2C4E"/>
    <w:rsid w:val="0042096C"/>
    <w:rsid w:val="004E76BF"/>
    <w:rsid w:val="00524718"/>
    <w:rsid w:val="006B357A"/>
    <w:rsid w:val="00724B53"/>
    <w:rsid w:val="007675C2"/>
    <w:rsid w:val="007A75CD"/>
    <w:rsid w:val="008108FD"/>
    <w:rsid w:val="00871635"/>
    <w:rsid w:val="00930689"/>
    <w:rsid w:val="00B17897"/>
    <w:rsid w:val="00B60E45"/>
    <w:rsid w:val="00B92677"/>
    <w:rsid w:val="00C15B60"/>
    <w:rsid w:val="00C45B4D"/>
    <w:rsid w:val="00D6158D"/>
    <w:rsid w:val="00DB0771"/>
    <w:rsid w:val="00E11FB0"/>
    <w:rsid w:val="00E56AAE"/>
    <w:rsid w:val="00E92366"/>
    <w:rsid w:val="00FB4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9CC4F"/>
  <w15:chartTrackingRefBased/>
  <w15:docId w15:val="{86788EE8-266B-4851-A0ED-A3EB5158F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="Times New Roman" w:cs="Times New Roman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11FB0"/>
    <w:pPr>
      <w:spacing w:after="0" w:line="240" w:lineRule="auto"/>
    </w:pPr>
    <w:rPr>
      <w:rFonts w:ascii="Times New Roman"/>
      <w:sz w:val="20"/>
      <w:szCs w:val="20"/>
      <w:lang w:val="en-AU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liantBenchmarkAnswers">
    <w:name w:val="Compliant Benchmark Answers"/>
    <w:basedOn w:val="Normal"/>
    <w:link w:val="CompliantBenchmarkAnswersChar"/>
    <w:qFormat/>
    <w:rsid w:val="00E11FB0"/>
    <w:pPr>
      <w:spacing w:before="120" w:after="120" w:line="276" w:lineRule="auto"/>
      <w:jc w:val="both"/>
    </w:pPr>
    <w:rPr>
      <w:rFonts w:ascii="Georgia" w:eastAsia="Arial Unicode MS" w:hAnsi="Georgia" w:cstheme="minorHAnsi"/>
      <w:color w:val="FF0000"/>
      <w:szCs w:val="24"/>
      <w:lang w:val="en-GB"/>
    </w:rPr>
  </w:style>
  <w:style w:type="character" w:customStyle="1" w:styleId="CompliantBenchmarkAnswersChar">
    <w:name w:val="Compliant Benchmark Answers Char"/>
    <w:basedOn w:val="DefaultParagraphFont"/>
    <w:link w:val="CompliantBenchmarkAnswers"/>
    <w:rsid w:val="00E11FB0"/>
    <w:rPr>
      <w:rFonts w:ascii="Georgia" w:eastAsia="Arial Unicode MS" w:hAnsi="Georgia" w:cstheme="minorHAnsi"/>
      <w:color w:val="FF0000"/>
      <w:sz w:val="20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11FB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1FB0"/>
    <w:rPr>
      <w:rFonts w:ascii="Times New Roman"/>
      <w:sz w:val="20"/>
      <w:szCs w:val="20"/>
      <w:lang w:val="en-AU" w:eastAsia="en-US"/>
    </w:rPr>
  </w:style>
  <w:style w:type="paragraph" w:styleId="Footer">
    <w:name w:val="footer"/>
    <w:basedOn w:val="Normal"/>
    <w:link w:val="FooterChar"/>
    <w:uiPriority w:val="99"/>
    <w:unhideWhenUsed/>
    <w:rsid w:val="00E11FB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1FB0"/>
    <w:rPr>
      <w:rFonts w:ascii="Times New Roman"/>
      <w:sz w:val="20"/>
      <w:szCs w:val="20"/>
      <w:lang w:val="en-AU" w:eastAsia="en-US"/>
    </w:rPr>
  </w:style>
  <w:style w:type="paragraph" w:customStyle="1" w:styleId="CompliantSubHeading1">
    <w:name w:val="Compliant Sub Heading 1"/>
    <w:basedOn w:val="Normal"/>
    <w:uiPriority w:val="99"/>
    <w:qFormat/>
    <w:rsid w:val="00262332"/>
    <w:pPr>
      <w:pBdr>
        <w:bottom w:val="single" w:sz="4" w:space="1" w:color="17365D" w:themeColor="text2" w:themeShade="BF"/>
      </w:pBdr>
      <w:spacing w:before="240" w:after="120" w:line="288" w:lineRule="auto"/>
      <w:jc w:val="both"/>
      <w:outlineLvl w:val="1"/>
    </w:pPr>
    <w:rPr>
      <w:rFonts w:ascii="Georgia" w:eastAsia="Arial Unicode MS" w:hAnsi="Georgia" w:cstheme="minorBidi"/>
      <w:b/>
      <w:bCs/>
      <w:iCs/>
      <w:color w:val="17365D" w:themeColor="text2" w:themeShade="BF"/>
      <w:sz w:val="24"/>
      <w:szCs w:val="22"/>
      <w:lang w:eastAsia="en-AU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DB782B2EE3494BB4881614ED0C80D0" ma:contentTypeVersion="6" ma:contentTypeDescription="Create a new document." ma:contentTypeScope="" ma:versionID="92e3ce118b7303e231011e4dc16dfbf3">
  <xsd:schema xmlns:xsd="http://www.w3.org/2001/XMLSchema" xmlns:xs="http://www.w3.org/2001/XMLSchema" xmlns:p="http://schemas.microsoft.com/office/2006/metadata/properties" xmlns:ns2="6cecd733-34d5-425b-8041-9161b6f347cb" xmlns:ns3="9070b689-7605-479f-8804-a59ee445c744" targetNamespace="http://schemas.microsoft.com/office/2006/metadata/properties" ma:root="true" ma:fieldsID="5645b246d5ec3e2079992198d83581f6" ns2:_="" ns3:_="">
    <xsd:import namespace="6cecd733-34d5-425b-8041-9161b6f347cb"/>
    <xsd:import namespace="9070b689-7605-479f-8804-a59ee445c74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ecd733-34d5-425b-8041-9161b6f347c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70b689-7605-479f-8804-a59ee445c7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68D74CB-0EBE-42F9-871A-D05627AA25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1CF430-F1E3-47E7-A209-A3E548757E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88FCB52-0F5E-49F5-A4C9-A4C3A7A671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ecd733-34d5-425b-8041-9161b6f347cb"/>
    <ds:schemaRef ds:uri="9070b689-7605-479f-8804-a59ee445c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8</Words>
  <Characters>11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ela Lopez</dc:creator>
  <cp:keywords/>
  <dc:description/>
  <cp:lastModifiedBy>Rupert Russell</cp:lastModifiedBy>
  <cp:revision>2</cp:revision>
  <dcterms:created xsi:type="dcterms:W3CDTF">2021-11-15T05:37:00Z</dcterms:created>
  <dcterms:modified xsi:type="dcterms:W3CDTF">2021-11-15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DB782B2EE3494BB4881614ED0C80D0</vt:lpwstr>
  </property>
</Properties>
</file>